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7CA8B9D" w14:textId="1BED27AE" w:rsidR="00C441D4" w:rsidRDefault="00C441D4" w:rsidP="00C23BE5">
      <w:r>
        <w:t>H</w:t>
      </w:r>
      <w:r>
        <w:rPr>
          <w:rFonts w:hint="eastAsia"/>
        </w:rPr>
        <w:t>i</w:t>
      </w:r>
      <w:r>
        <w:t xml:space="preserve">, </w:t>
      </w:r>
      <w:r w:rsidR="00F26D8A">
        <w:t>my</w:t>
      </w:r>
      <w:r w:rsidR="002622A1">
        <w:t xml:space="preserve"> name is </w:t>
      </w:r>
      <w:r w:rsidR="00803202">
        <w:t>A</w:t>
      </w:r>
      <w:r w:rsidR="006B1877">
        <w:t>llen</w:t>
      </w:r>
      <w:r>
        <w:t xml:space="preserve">, Today </w:t>
      </w:r>
      <w:r w:rsidR="002669F3" w:rsidRPr="002669F3">
        <w:t>I am here to talk to you about how my views on innovation have changed after attending this class.</w:t>
      </w:r>
    </w:p>
    <w:p w14:paraId="160FBD14" w14:textId="204745CE" w:rsidR="00312CE6" w:rsidRDefault="00312CE6" w:rsidP="00C23BE5">
      <w:r w:rsidRPr="00312CE6">
        <w:t xml:space="preserve">The first part is my introduction, the second part talks about my views on innovation and the </w:t>
      </w:r>
      <w:r w:rsidR="00191F06">
        <w:t xml:space="preserve">ideas </w:t>
      </w:r>
      <w:r w:rsidRPr="00312CE6">
        <w:t xml:space="preserve">change </w:t>
      </w:r>
      <w:r w:rsidR="00941D7A">
        <w:t>of</w:t>
      </w:r>
      <w:r w:rsidRPr="00312CE6">
        <w:t xml:space="preserve"> </w:t>
      </w:r>
      <w:r w:rsidR="00191F06">
        <w:t>the</w:t>
      </w:r>
      <w:r w:rsidRPr="00312CE6">
        <w:t xml:space="preserve"> innovation, and the third part is my summary</w:t>
      </w:r>
    </w:p>
    <w:p w14:paraId="0B5ABB6B" w14:textId="2C8AACE7" w:rsidR="00A62DA1" w:rsidRDefault="005D3B2E" w:rsidP="00C23BE5">
      <w:r w:rsidRPr="005D3B2E">
        <w:t>I’m a third</w:t>
      </w:r>
      <w:r w:rsidR="00F26D8A">
        <w:t>-</w:t>
      </w:r>
      <w:r w:rsidRPr="005D3B2E">
        <w:t xml:space="preserve">year </w:t>
      </w:r>
      <w:r>
        <w:rPr>
          <w:rFonts w:hint="eastAsia"/>
        </w:rPr>
        <w:t>IT</w:t>
      </w:r>
      <w:r>
        <w:t xml:space="preserve"> </w:t>
      </w:r>
      <w:r w:rsidRPr="005D3B2E">
        <w:t>student</w:t>
      </w:r>
      <w:r w:rsidR="00DE4D69">
        <w:rPr>
          <w:lang w:val="en-US"/>
        </w:rPr>
        <w:t xml:space="preserve">, and my challenge is </w:t>
      </w:r>
      <w:bookmarkStart w:id="0" w:name="OLE_LINK1"/>
      <w:r w:rsidR="00EB40F7">
        <w:rPr>
          <w:lang w:val="en-US"/>
        </w:rPr>
        <w:t>generating the report card of</w:t>
      </w:r>
      <w:r w:rsidR="00062B5E">
        <w:rPr>
          <w:lang w:val="en-US"/>
        </w:rPr>
        <w:t xml:space="preserve"> </w:t>
      </w:r>
      <w:r w:rsidR="00F26D8A">
        <w:rPr>
          <w:lang w:val="en-US"/>
        </w:rPr>
        <w:t xml:space="preserve">the </w:t>
      </w:r>
      <w:r w:rsidR="00062B5E">
        <w:rPr>
          <w:lang w:val="en-US"/>
        </w:rPr>
        <w:t>organization about the UN SDGs</w:t>
      </w:r>
      <w:bookmarkEnd w:id="0"/>
      <w:r w:rsidR="00855C98">
        <w:t xml:space="preserve">. </w:t>
      </w:r>
    </w:p>
    <w:p w14:paraId="1DDD9BDE" w14:textId="235D0AA3" w:rsidR="00C23BE5" w:rsidRDefault="00C23BE5" w:rsidP="00C23BE5">
      <w:r w:rsidRPr="00C23BE5">
        <w:t xml:space="preserve">I am </w:t>
      </w:r>
      <w:r w:rsidR="006E7216">
        <w:t>interest in</w:t>
      </w:r>
      <w:r w:rsidRPr="00C23BE5">
        <w:t xml:space="preserve"> innovation, because new IT technologies have a huge impact on climate change</w:t>
      </w:r>
      <w:r w:rsidR="0044588B">
        <w:t xml:space="preserve"> and sustainability </w:t>
      </w:r>
      <w:r w:rsidR="00F26D8A">
        <w:t>to</w:t>
      </w:r>
      <w:r w:rsidR="0044588B">
        <w:t>day</w:t>
      </w:r>
      <w:r w:rsidRPr="00C23BE5">
        <w:t>, such as AI and machine learning, which can determine the impact of climate change. And that means we have a big role to play in innovation. So, I want to be an IT innovator in climate change and SDG</w:t>
      </w:r>
      <w:r w:rsidR="00F26D8A">
        <w:t>s</w:t>
      </w:r>
      <w:r w:rsidRPr="00C23BE5">
        <w:t>.</w:t>
      </w:r>
    </w:p>
    <w:p w14:paraId="5EF9A2FA" w14:textId="2FF25D89" w:rsidR="00393EFB" w:rsidRDefault="002622A1" w:rsidP="00C23BE5">
      <w:r>
        <w:t>I had a limited understanding of what innovation truly meant</w:t>
      </w:r>
      <w:r w:rsidR="00F0024B">
        <w:t xml:space="preserve"> in the beginning</w:t>
      </w:r>
      <w:r>
        <w:t>. I thought it was just about creating new technology</w:t>
      </w:r>
      <w:r w:rsidR="006546D1">
        <w:rPr>
          <w:rFonts w:hint="eastAsia"/>
        </w:rPr>
        <w:t>.</w:t>
      </w:r>
      <w:r>
        <w:t xml:space="preserve"> </w:t>
      </w:r>
      <w:r w:rsidR="006546D1" w:rsidRPr="006546D1">
        <w:t xml:space="preserve">But </w:t>
      </w:r>
      <w:r w:rsidR="0059574D">
        <w:t>after this week</w:t>
      </w:r>
      <w:r w:rsidR="006546D1" w:rsidRPr="006546D1">
        <w:t>,</w:t>
      </w:r>
      <w:r w:rsidR="006546D1">
        <w:t xml:space="preserve"> </w:t>
      </w:r>
      <w:r w:rsidR="00B30E12" w:rsidRPr="00B30E12">
        <w:t xml:space="preserve">I've come to realize that innovation is </w:t>
      </w:r>
      <w:r w:rsidR="00377BEF">
        <w:t xml:space="preserve">a </w:t>
      </w:r>
      <w:r w:rsidR="00B30E12" w:rsidRPr="00B30E12">
        <w:t>more complex and multi-faceted concept than I thought</w:t>
      </w:r>
      <w:r>
        <w:t>.</w:t>
      </w:r>
      <w:r w:rsidRPr="002622A1">
        <w:t xml:space="preserve"> Innovation </w:t>
      </w:r>
      <w:r w:rsidR="00FE57E8">
        <w:t xml:space="preserve">now in my mind </w:t>
      </w:r>
      <w:r w:rsidRPr="002622A1">
        <w:t xml:space="preserve">is the process of creating something new or improved, be it </w:t>
      </w:r>
      <w:r w:rsidR="00F26D8A">
        <w:t xml:space="preserve">a </w:t>
      </w:r>
      <w:r w:rsidRPr="002622A1">
        <w:t>product, service or process, that provides value to the users,</w:t>
      </w:r>
      <w:r w:rsidR="00C07F4C">
        <w:t xml:space="preserve"> and</w:t>
      </w:r>
      <w:r w:rsidRPr="002622A1">
        <w:t xml:space="preserve"> it can have a </w:t>
      </w:r>
      <w:r w:rsidR="000130FE">
        <w:t>large</w:t>
      </w:r>
      <w:r w:rsidRPr="002622A1">
        <w:t xml:space="preserve"> impact on various industries and society as a whole.</w:t>
      </w:r>
    </w:p>
    <w:p w14:paraId="24A0717C" w14:textId="08EA46F4" w:rsidR="002622A1" w:rsidRDefault="002622A1" w:rsidP="002622A1">
      <w:r>
        <w:t xml:space="preserve">One of the key things I learned is that innovation can come from unexpected sources. It doesn't always have to be a brilliant idea from an </w:t>
      </w:r>
      <w:r w:rsidR="009B1212">
        <w:t>innovator</w:t>
      </w:r>
      <w:r>
        <w:t xml:space="preserve">. It can be a small improvement on an existing process or a new way of looking at a problem. </w:t>
      </w:r>
    </w:p>
    <w:p w14:paraId="22007FE9" w14:textId="02EC2C6F" w:rsidR="002622A1" w:rsidRDefault="002622A1" w:rsidP="002622A1">
      <w:r>
        <w:t>Another thing is that innovation requires collaboration</w:t>
      </w:r>
      <w:r w:rsidR="00DE5110">
        <w:t xml:space="preserve"> and</w:t>
      </w:r>
      <w:r>
        <w:t xml:space="preserve"> Innovation is not just an individual effort, </w:t>
      </w:r>
      <w:r w:rsidR="002D7351">
        <w:rPr>
          <w:rFonts w:hint="eastAsia"/>
        </w:rPr>
        <w:t>I</w:t>
      </w:r>
      <w:r w:rsidR="002D7351">
        <w:t xml:space="preserve"> found </w:t>
      </w:r>
      <w:r>
        <w:t xml:space="preserve">it's </w:t>
      </w:r>
      <w:r w:rsidR="002D7351">
        <w:t>really a</w:t>
      </w:r>
      <w:r>
        <w:t xml:space="preserve"> team effort. </w:t>
      </w:r>
      <w:r w:rsidR="00C07F4C">
        <w:t xml:space="preserve">I now believe </w:t>
      </w:r>
      <w:r>
        <w:t xml:space="preserve">successful innovations happen when different people with diverse perspectives and skills come together to </w:t>
      </w:r>
      <w:r w:rsidR="009B6700">
        <w:t>work</w:t>
      </w:r>
      <w:r>
        <w:t xml:space="preserve"> </w:t>
      </w:r>
      <w:r w:rsidR="00F26D8A">
        <w:t xml:space="preserve">on </w:t>
      </w:r>
      <w:r>
        <w:t>a problem</w:t>
      </w:r>
      <w:r w:rsidR="002D7351">
        <w:t xml:space="preserve">, </w:t>
      </w:r>
      <w:r w:rsidR="002D7351" w:rsidRPr="002622A1">
        <w:t xml:space="preserve">we need to cooperate with </w:t>
      </w:r>
      <w:r w:rsidR="006C68D9">
        <w:t>our teammate</w:t>
      </w:r>
      <w:r w:rsidR="00F26D8A">
        <w:t>s</w:t>
      </w:r>
      <w:r w:rsidR="002D7351" w:rsidRPr="002622A1">
        <w:t xml:space="preserve"> to achieve our goals</w:t>
      </w:r>
      <w:r>
        <w:t xml:space="preserve">. This reinforced my understanding that success in innovation is not only about having the right ideas but also the right team with </w:t>
      </w:r>
      <w:r w:rsidR="00F26D8A">
        <w:t xml:space="preserve">the </w:t>
      </w:r>
      <w:r>
        <w:t xml:space="preserve">right person. </w:t>
      </w:r>
    </w:p>
    <w:p w14:paraId="715717D0" w14:textId="044799B4" w:rsidR="007913D4" w:rsidRDefault="00461035" w:rsidP="002622A1">
      <w:r>
        <w:t>Moreover</w:t>
      </w:r>
      <w:r w:rsidR="002622A1">
        <w:t xml:space="preserve">, I realized that innovation requires a lot of </w:t>
      </w:r>
      <w:bookmarkStart w:id="1" w:name="OLE_LINK2"/>
      <w:r w:rsidR="00B45F5D" w:rsidRPr="00B45F5D">
        <w:t>experiment</w:t>
      </w:r>
      <w:r w:rsidR="00F26D8A">
        <w:t>ation</w:t>
      </w:r>
      <w:r w:rsidR="00B45F5D" w:rsidRPr="00B45F5D">
        <w:t xml:space="preserve"> </w:t>
      </w:r>
      <w:r w:rsidR="002622A1">
        <w:t>and failure</w:t>
      </w:r>
      <w:bookmarkEnd w:id="1"/>
      <w:r w:rsidR="002622A1">
        <w:t>. Successful innovators don't just come up with a good idea and stop there. They iterate and test their ideas to find the best solution. And sometimes the most valuable lessons are learned from failures</w:t>
      </w:r>
      <w:r w:rsidR="00347515">
        <w:t xml:space="preserve">, </w:t>
      </w:r>
      <w:r w:rsidR="006C68D9">
        <w:t>I</w:t>
      </w:r>
      <w:r w:rsidR="007D314D">
        <w:t xml:space="preserve"> need to </w:t>
      </w:r>
      <w:r w:rsidR="00F26D8A">
        <w:t xml:space="preserve">be </w:t>
      </w:r>
      <w:r w:rsidR="00813266" w:rsidRPr="00813266">
        <w:t>comfortable with</w:t>
      </w:r>
      <w:r w:rsidR="00813266">
        <w:t xml:space="preserve"> uncertainty</w:t>
      </w:r>
      <w:r w:rsidR="005936B6">
        <w:t>,</w:t>
      </w:r>
      <w:r w:rsidR="00813266">
        <w:t xml:space="preserve"> </w:t>
      </w:r>
      <w:r w:rsidR="006C68D9">
        <w:t xml:space="preserve">ready to </w:t>
      </w:r>
      <w:r w:rsidR="005936B6" w:rsidRPr="005936B6">
        <w:t>bounce back from setbacks and continue moving forward</w:t>
      </w:r>
      <w:r w:rsidR="002622A1">
        <w:t xml:space="preserve">. </w:t>
      </w:r>
    </w:p>
    <w:p w14:paraId="3E00872B" w14:textId="5ACDA4D9" w:rsidR="0042551A" w:rsidRDefault="002622A1" w:rsidP="002622A1">
      <w:r>
        <w:t>And</w:t>
      </w:r>
      <w:r w:rsidR="000F260B">
        <w:t xml:space="preserve"> I </w:t>
      </w:r>
      <w:r w:rsidR="005B51EB">
        <w:t xml:space="preserve">also </w:t>
      </w:r>
      <w:r w:rsidR="000F260B">
        <w:t>found that</w:t>
      </w:r>
      <w:r>
        <w:t xml:space="preserve"> there </w:t>
      </w:r>
      <w:r w:rsidR="00F26D8A">
        <w:t>is</w:t>
      </w:r>
      <w:r>
        <w:t xml:space="preserve"> a lot of risk in </w:t>
      </w:r>
      <w:r w:rsidR="001B0F9E">
        <w:t>innovation</w:t>
      </w:r>
      <w:r w:rsidR="000B1ABC">
        <w:t xml:space="preserve"> </w:t>
      </w:r>
      <w:r w:rsidR="000B1ABC" w:rsidRPr="000B1ABC">
        <w:t xml:space="preserve">and that these risks need to be carefully considered and managed. This may involve risk analysis, creating a solid plan, and having a risk management system in </w:t>
      </w:r>
      <w:r w:rsidR="006C68D9">
        <w:t>the future</w:t>
      </w:r>
      <w:r w:rsidR="000B1ABC" w:rsidRPr="000B1ABC">
        <w:t>.</w:t>
      </w:r>
    </w:p>
    <w:p w14:paraId="031987A1" w14:textId="3B0B3BF5" w:rsidR="00266ED0" w:rsidRPr="00266ED0" w:rsidRDefault="002622A1" w:rsidP="00266ED0">
      <w:r>
        <w:t xml:space="preserve">In conclusion, my views have changed. I now understand that innovation is about more than just creating new technology. It's about finding new ways to solve problems, collaboration, </w:t>
      </w:r>
      <w:r w:rsidR="00B45F5D" w:rsidRPr="00B45F5D">
        <w:t>experiment</w:t>
      </w:r>
      <w:r w:rsidR="00F26D8A">
        <w:t>ation</w:t>
      </w:r>
      <w:r>
        <w:t xml:space="preserve">, and a willingness to fail. </w:t>
      </w:r>
      <w:r w:rsidR="00CC7757">
        <w:t xml:space="preserve">In </w:t>
      </w:r>
      <w:r w:rsidR="0076395C">
        <w:t>MIG</w:t>
      </w:r>
      <w:r w:rsidR="005D336C">
        <w:t xml:space="preserve">, I will </w:t>
      </w:r>
      <w:r w:rsidR="00266ED0">
        <w:rPr>
          <w:rFonts w:hint="eastAsia"/>
        </w:rPr>
        <w:t>w</w:t>
      </w:r>
      <w:r w:rsidR="00266ED0" w:rsidRPr="00266ED0">
        <w:t xml:space="preserve">ork with my team and focus on insights from teammates from different </w:t>
      </w:r>
      <w:r w:rsidR="00266ED0">
        <w:t>areas</w:t>
      </w:r>
      <w:r w:rsidR="00266ED0" w:rsidRPr="00266ED0">
        <w:t xml:space="preserve">, and learn from them. And I will learn from the book called sprint and the </w:t>
      </w:r>
      <w:r w:rsidR="00266ED0">
        <w:t>tutors</w:t>
      </w:r>
      <w:r w:rsidR="00266ED0" w:rsidRPr="00266ED0">
        <w:t xml:space="preserve"> to expand my professional development and </w:t>
      </w:r>
      <w:r w:rsidR="008F3F25">
        <w:t>enhance</w:t>
      </w:r>
      <w:r w:rsidR="00266ED0" w:rsidRPr="00266ED0">
        <w:t xml:space="preserve"> the confidence of cooperation. At the same time, I see challenges as a way to learn, face them with more confidence, and develop my resilience. I believe it will make me a better team </w:t>
      </w:r>
      <w:r w:rsidR="0042551A">
        <w:t xml:space="preserve">member </w:t>
      </w:r>
      <w:r w:rsidR="00266ED0" w:rsidRPr="00266ED0">
        <w:t>and give me better skills and habits</w:t>
      </w:r>
      <w:r w:rsidR="0042551A">
        <w:t>.</w:t>
      </w:r>
    </w:p>
    <w:p w14:paraId="26FFAB53" w14:textId="77777777" w:rsidR="002D39C0" w:rsidRPr="002622A1" w:rsidRDefault="002D39C0" w:rsidP="002622A1"/>
    <w:sectPr w:rsidR="002D39C0" w:rsidRPr="002622A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17E1F54" w14:textId="77777777" w:rsidR="00B0716A" w:rsidRDefault="00B0716A" w:rsidP="00110BEE">
      <w:pPr>
        <w:spacing w:after="0" w:line="240" w:lineRule="auto"/>
      </w:pPr>
      <w:r>
        <w:separator/>
      </w:r>
    </w:p>
  </w:endnote>
  <w:endnote w:type="continuationSeparator" w:id="0">
    <w:p w14:paraId="0881C674" w14:textId="77777777" w:rsidR="00B0716A" w:rsidRDefault="00B0716A" w:rsidP="00110BE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E953DFC" w14:textId="77777777" w:rsidR="00B0716A" w:rsidRDefault="00B0716A" w:rsidP="00110BEE">
      <w:pPr>
        <w:spacing w:after="0" w:line="240" w:lineRule="auto"/>
      </w:pPr>
      <w:r>
        <w:separator/>
      </w:r>
    </w:p>
  </w:footnote>
  <w:footnote w:type="continuationSeparator" w:id="0">
    <w:p w14:paraId="666F79B3" w14:textId="77777777" w:rsidR="00B0716A" w:rsidRDefault="00B0716A" w:rsidP="00110BEE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c0NDI0NgAiS1MLcyUdpeDU4uLM/DyQAtNaAHmKSHUsAAAA"/>
  </w:docVars>
  <w:rsids>
    <w:rsidRoot w:val="002622A1"/>
    <w:rsid w:val="000130FE"/>
    <w:rsid w:val="000337DE"/>
    <w:rsid w:val="000368D3"/>
    <w:rsid w:val="00062B5E"/>
    <w:rsid w:val="000938BC"/>
    <w:rsid w:val="000A34AD"/>
    <w:rsid w:val="000B1ABC"/>
    <w:rsid w:val="000F260B"/>
    <w:rsid w:val="00110BEE"/>
    <w:rsid w:val="00191F06"/>
    <w:rsid w:val="001B0F9E"/>
    <w:rsid w:val="001E71EC"/>
    <w:rsid w:val="002622A1"/>
    <w:rsid w:val="002669F3"/>
    <w:rsid w:val="00266ED0"/>
    <w:rsid w:val="002D39C0"/>
    <w:rsid w:val="002D7351"/>
    <w:rsid w:val="002F1B20"/>
    <w:rsid w:val="00312CE6"/>
    <w:rsid w:val="00333F91"/>
    <w:rsid w:val="00347515"/>
    <w:rsid w:val="00377BEF"/>
    <w:rsid w:val="00386A32"/>
    <w:rsid w:val="00393EFB"/>
    <w:rsid w:val="00414EF3"/>
    <w:rsid w:val="00420EFC"/>
    <w:rsid w:val="0042551A"/>
    <w:rsid w:val="00433520"/>
    <w:rsid w:val="0044588B"/>
    <w:rsid w:val="00461035"/>
    <w:rsid w:val="004C449F"/>
    <w:rsid w:val="005936B6"/>
    <w:rsid w:val="0059574D"/>
    <w:rsid w:val="005B51EB"/>
    <w:rsid w:val="005C53F7"/>
    <w:rsid w:val="005D336C"/>
    <w:rsid w:val="005D3B2E"/>
    <w:rsid w:val="006546D1"/>
    <w:rsid w:val="006B1877"/>
    <w:rsid w:val="006C68D9"/>
    <w:rsid w:val="006E7216"/>
    <w:rsid w:val="0072179E"/>
    <w:rsid w:val="007226A4"/>
    <w:rsid w:val="00737A72"/>
    <w:rsid w:val="0076395C"/>
    <w:rsid w:val="00773D51"/>
    <w:rsid w:val="007755B0"/>
    <w:rsid w:val="007913D4"/>
    <w:rsid w:val="007A1845"/>
    <w:rsid w:val="007A6C4A"/>
    <w:rsid w:val="007D314D"/>
    <w:rsid w:val="00803202"/>
    <w:rsid w:val="00813266"/>
    <w:rsid w:val="0082679D"/>
    <w:rsid w:val="00855C98"/>
    <w:rsid w:val="008951F0"/>
    <w:rsid w:val="008F3F25"/>
    <w:rsid w:val="0090119C"/>
    <w:rsid w:val="009069AB"/>
    <w:rsid w:val="00916972"/>
    <w:rsid w:val="00941D7A"/>
    <w:rsid w:val="009A30AA"/>
    <w:rsid w:val="009B1212"/>
    <w:rsid w:val="009B6700"/>
    <w:rsid w:val="009E2FD6"/>
    <w:rsid w:val="00A219E8"/>
    <w:rsid w:val="00A3006A"/>
    <w:rsid w:val="00A62DA1"/>
    <w:rsid w:val="00B0716A"/>
    <w:rsid w:val="00B30E12"/>
    <w:rsid w:val="00B45F5D"/>
    <w:rsid w:val="00B96180"/>
    <w:rsid w:val="00C07F4C"/>
    <w:rsid w:val="00C23BE5"/>
    <w:rsid w:val="00C27370"/>
    <w:rsid w:val="00C441D4"/>
    <w:rsid w:val="00CC7757"/>
    <w:rsid w:val="00D57797"/>
    <w:rsid w:val="00D86A11"/>
    <w:rsid w:val="00DA554F"/>
    <w:rsid w:val="00DD33F1"/>
    <w:rsid w:val="00DE4D69"/>
    <w:rsid w:val="00DE5110"/>
    <w:rsid w:val="00E57ADA"/>
    <w:rsid w:val="00E713F7"/>
    <w:rsid w:val="00EA62F5"/>
    <w:rsid w:val="00EB40F7"/>
    <w:rsid w:val="00F0024B"/>
    <w:rsid w:val="00F26D8A"/>
    <w:rsid w:val="00F776A1"/>
    <w:rsid w:val="00FC2DB2"/>
    <w:rsid w:val="00FE57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87E50BF"/>
  <w15:chartTrackingRefBased/>
  <w15:docId w15:val="{008B65F5-C2A4-4E32-AA16-D08D24D687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10BE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10BEE"/>
  </w:style>
  <w:style w:type="paragraph" w:styleId="Footer">
    <w:name w:val="footer"/>
    <w:basedOn w:val="Normal"/>
    <w:link w:val="FooterChar"/>
    <w:uiPriority w:val="99"/>
    <w:unhideWhenUsed/>
    <w:rsid w:val="00110BE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10BEE"/>
  </w:style>
  <w:style w:type="paragraph" w:styleId="NormalWeb">
    <w:name w:val="Normal (Web)"/>
    <w:basedOn w:val="Normal"/>
    <w:uiPriority w:val="99"/>
    <w:semiHidden/>
    <w:unhideWhenUsed/>
    <w:rsid w:val="002D39C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4138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609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025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445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121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311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74</TotalTime>
  <Pages>1</Pages>
  <Words>483</Words>
  <Characters>2754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Qin Rui</dc:creator>
  <cp:keywords/>
  <dc:description/>
  <cp:lastModifiedBy>Qin Rui</cp:lastModifiedBy>
  <cp:revision>3</cp:revision>
  <dcterms:created xsi:type="dcterms:W3CDTF">2023-01-15T09:19:00Z</dcterms:created>
  <dcterms:modified xsi:type="dcterms:W3CDTF">2023-02-10T04:25:00Z</dcterms:modified>
</cp:coreProperties>
</file>